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Canada</w:t>
      </w:r>
      <w:r>
        <w:t xml:space="preserve"> </w:t>
      </w:r>
      <w:r>
        <w:t xml:space="preserve">Montreal</w:t>
      </w:r>
    </w:p>
    <w:bookmarkStart w:id="20" w:name="Xfefe46ea8104103e795e3a5366f7b9d9ed41442"/>
    <w:p>
      <w:pPr>
        <w:pStyle w:val="Heading1"/>
      </w:pPr>
      <w:r>
        <w:t xml:space="preserve">Cover Letter for Medical Researcher Position in Canada Montreal</w:t>
      </w:r>
    </w:p>
    <w:p>
      <w:pPr>
        <w:pStyle w:val="FirstParagraph"/>
      </w:pPr>
      <w:r>
        <w:t xml:space="preserve">Dear Hiring Committee,</w:t>
      </w:r>
    </w:p>
    <w:p>
      <w:pPr>
        <w:pStyle w:val="BodyText"/>
      </w:pPr>
      <w:r>
        <w:t xml:space="preserve">I am writing to express my enthusiastic interest in the Medical Researcher position at [Institution Name] in Canada Montreal. As a dedicated and innovative researcher with a strong background in biomedical sciences, I am eager to contribute my expertise to advance medical knowledge and improve patient outcomes within one of the most dynamic research hubs in North America. Montreal, with its world-class institutions, multicultural environment, and commitment to cutting-edge science, represents an ideal setting for me to grow professionally while making meaningful contributions to global health.</w:t>
      </w:r>
    </w:p>
    <w:p>
      <w:pPr>
        <w:pStyle w:val="BodyText"/>
      </w:pPr>
      <w:r>
        <w:t xml:space="preserve">My academic journey began with a Bachelor’s degree in Molecular Biology from [University Name], followed by a Ph.D. in Medical Sciences from [University Name], where I specialized in [specific field, e.g., cancer biology, infectious diseases, or neurodegenerative disorders]. During my doctoral studies, I focused on understanding the molecular mechanisms underlying [specific disease or condition], publishing three peer-reviewed articles in high-impact journals such as [Journal Names]. This work not only honed my technical skills in laboratory techniques like PCR, CRISPR-Cas9, and bioinformatics but also instilled a deep passion for translational research that bridges laboratory discoveries with clinical applications.</w:t>
      </w:r>
    </w:p>
    <w:p>
      <w:pPr>
        <w:pStyle w:val="BodyText"/>
      </w:pPr>
      <w:r>
        <w:t xml:space="preserve">Following my Ph.D., I pursued postdoctoral training at [Institution Name], where I led a project investigating [specific research topic]. This experience allowed me to develop independent research proposals, collaborate with multidisciplinary teams, and secure funding through grants from [Funding Agency]. My work during this period culminated in a publication in [Journal Name] and the development of a novel therapeutic target for [specific condition], which has since been validated in preclinical models. These achievements underscore my ability to design rigorous experiments, analyze complex data, and communicate findings effectively to both scientific and non-scientific audiences.</w:t>
      </w:r>
    </w:p>
    <w:p>
      <w:pPr>
        <w:pStyle w:val="BodyText"/>
      </w:pPr>
      <w:r>
        <w:t xml:space="preserve">What sets me apart as a Medical Researcher is my commitment to fostering collaboration and innovation. In Canada Montreal, I see unparalleled opportunities to work with leading institutions such as McGill University, the Jewish General Hospital, and the Montreal Neurological Institute. These organizations are renowned for their groundbreaking research in areas like [specific fields relevant to the position], and I am particularly inspired by [mention a specific initiative or research project in Montreal]. My goal is to contribute to such initiatives by leveraging my expertise in [your specialty] and my ability to integrate diverse perspectives into problem-solving.</w:t>
      </w:r>
    </w:p>
    <w:p>
      <w:pPr>
        <w:pStyle w:val="BodyText"/>
      </w:pPr>
      <w:r>
        <w:t xml:space="preserve">One of the key strengths I bring is my adaptability to multicultural environments. Having worked with researchers from across the globe during my academic career, I am well-versed in navigating international collaboration frameworks and respecting diverse viewpoints. Montreal’s vibrant cultural landscape, which includes a thriving French-speaking community and a strong emphasis on bilingualism, aligns perfectly with my professional values. I am fluent in [languages] and have experience working in multicultural teams, which I believe is critical for fostering innovation in medical research.</w:t>
      </w:r>
    </w:p>
    <w:p>
      <w:pPr>
        <w:pStyle w:val="BodyText"/>
      </w:pPr>
      <w:r>
        <w:t xml:space="preserve">As a Medical Researcher, I am particularly drawn to the opportunity to engage with Canada’s healthcare system, which prioritizes patient-centered care and equitable access to medical advancements. Montreal’s unique position as a hub for biomedical innovation—home to institutions like the Réseau de recherche en santé du Canada (RRS) and the McGill University Health Centre—offers an ideal environment for conducting research that directly impacts public health. I am especially interested in exploring how emerging technologies, such as AI-driven diagnostics or precision medicine, can be applied to address pressing challenges in [specific area of interest].</w:t>
      </w:r>
    </w:p>
    <w:p>
      <w:pPr>
        <w:pStyle w:val="BodyText"/>
      </w:pPr>
      <w:r>
        <w:t xml:space="preserve">My motivation to join your team is further fueled by the potential to mentor the next generation of researchers and contribute to educational initiatives. I have extensive experience mentoring undergraduate and graduate students, as well as presenting at international conferences such as [Conference Name]. I believe that fostering a culture of curiosity and excellence is essential for driving medical breakthroughs, and I am excited about the possibility of collaborating with your team to achieve this goal.</w:t>
      </w:r>
    </w:p>
    <w:p>
      <w:pPr>
        <w:pStyle w:val="BodyText"/>
      </w:pPr>
      <w:r>
        <w:t xml:space="preserve">Finally, I am deeply committed to aligning my research with Canada’s broader vision for healthcare innovation. The Canadian government’s investment in science and technology, coupled with Montreal’s reputation as a global leader in medical research, creates a fertile ground for transformative work. I am confident that my skills, combined with the opportunities available in Canada Montreal, will enable me to make a lasting impact on both the scientific community and patient care.</w:t>
      </w:r>
    </w:p>
    <w:p>
      <w:pPr>
        <w:pStyle w:val="BodyText"/>
      </w:pPr>
      <w:r>
        <w:t xml:space="preserve">Thank you for considering my application. I would be honored to bring my expertise as a Medical Researcher to [Institution Name] and contribute to its mission of advancing medical science in Canada Montreal. I am available at your earliest convenience for an interview and can be reached at [Your Phone Number] or [Your Email Addres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 in Canada Montreal</dc:title>
  <dc:creator/>
  <dc:language>en</dc:language>
  <cp:keywords/>
  <dcterms:created xsi:type="dcterms:W3CDTF">2026-07-23T20:28:55Z</dcterms:created>
  <dcterms:modified xsi:type="dcterms:W3CDTF">2026-07-23T20:28:55Z</dcterms:modified>
</cp:coreProperties>
</file>

<file path=docProps/custom.xml><?xml version="1.0" encoding="utf-8"?>
<Properties xmlns="http://schemas.openxmlformats.org/officeDocument/2006/custom-properties" xmlns:vt="http://schemas.openxmlformats.org/officeDocument/2006/docPropsVTypes"/>
</file>